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3:16:1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switch-statement"/>
    <w:p>
      <w:pPr>
        <w:pStyle w:val="Heading1"/>
      </w:pPr>
      <w:r>
        <w:t xml:space="preserve">Mastering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would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trigger the value 1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trigger the value 2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if the code is i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ed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s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chosing the most convenient to perform certain task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3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3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5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6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9:16:27Z</dcterms:created>
  <dcterms:modified xsi:type="dcterms:W3CDTF">2021-06-21T19:1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3:16:1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